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a</w:t>
      </w:r>
      <w:r>
        <w:t xml:space="preserve"> </w:t>
      </w:r>
      <w:r>
        <w:t xml:space="preserve">dyplomowa</w:t>
      </w:r>
    </w:p>
    <w:p>
      <w:pPr>
        <w:pStyle w:val="Author"/>
      </w:pPr>
      <w:r>
        <w:t xml:space="preserve">Łukasz</w:t>
      </w:r>
      <w:r>
        <w:t xml:space="preserve"> </w:t>
      </w:r>
      <w:r>
        <w:t xml:space="preserve">Wawrowski</w:t>
      </w:r>
    </w:p>
    <w:sdt>
      <w:sdtPr>
        <w:docPartObj>
          <w:docPartGallery w:val="Table of Contents"/>
          <w:docPartUnique/>
        </w:docPartObj>
      </w:sdtPr>
      <w:sdtContent>
        <w:p>
          <w:pPr>
            <w:pStyle w:val="TOCHeading"/>
          </w:pPr>
          <w:r>
            <w:t xml:space="preserve">Spis</w:t>
          </w:r>
          <w:r>
            <w:t xml:space="preserve"> </w:t>
          </w:r>
          <w:r>
            <w:t xml:space="preserve">treści</w:t>
          </w:r>
        </w:p>
        <w:p>
          <w:r>
            <w:fldChar w:fldCharType="begin" w:dirty="true"/>
            <w:instrText xml:space="preserve">TOC \o "1-3" \h \z \u</w:instrText>
            <w:fldChar w:fldCharType="separate"/>
            <w:fldChar w:fldCharType="end"/>
          </w:r>
        </w:p>
      </w:sdtContent>
    </w:sdt>
    <w:bookmarkStart w:id="20" w:name="wstęp"/>
    <w:p>
      <w:pPr>
        <w:pStyle w:val="Heading1"/>
      </w:pPr>
      <w:r>
        <w:t xml:space="preserve">1. Wstęp</w:t>
      </w:r>
    </w:p>
    <w:p>
      <w:pPr>
        <w:pStyle w:val="FirstParagraph"/>
      </w:pPr>
      <w:r>
        <w:t xml:space="preserve">Lorem ipsum dolor sit amet, consectetur adipiscing elit. Nam condimentum odio sit amet nisl dictum, condimentum porta libero placerat. Proin ipsum lacus, condimentum quis tortor vel, malesuada scelerisque lacus. Curabitur ut metus id quam dapibus commodo. Vestibulum eget pharetra nibh. Maecenas pretium faucibus euismod. Pellentesque habitant morbi tristique senectus et netus et malesuada fames ac turpis egestas. Proin suscipit eleifend ullamcorper.</w:t>
      </w:r>
    </w:p>
    <w:p>
      <w:pPr>
        <w:pStyle w:val="BodyText"/>
      </w:pPr>
      <w:r>
        <w:t xml:space="preserve">Sed varius fermentum leo ac tempus. Nunc tortor justo, euismod eget scelerisque in, consequat sed neque. Aliquam vulputate nibh ac tellus fringilla, et interdum sem eleifend. Nulla eleifend id dolor at egestas. Morbi magna tellus, sagittis egestas efficitur at, mollis id metus. Aliquam eget felis eget velit hendrerit vehicula nec efficitur nulla. Nam vitae nibh ut velit feugiat consectetur non sit amet justo. Vestibulum ultrices mollis odio, eget dapibus ex. Praesent posuere nisi eu ante aliquam vulputate. Praesent sed risus ex. In tincidunt tempor dolor, quis efficitur nisl interdum et. Vestibulum rutrum arcu at libero consectetur, sed porta lorem imperdiet. Duis sit amet turpis in nulla mattis volutpat. Mauris in tristique neque.</w:t>
      </w:r>
    </w:p>
    <w:bookmarkEnd w:id="20"/>
    <w:bookmarkStart w:id="22" w:name="wprowadzenie"/>
    <w:p>
      <w:pPr>
        <w:pStyle w:val="Heading1"/>
      </w:pPr>
      <w:r>
        <w:t xml:space="preserve">2. Wprowadzenie</w:t>
      </w:r>
    </w:p>
    <w:p>
      <w:pPr>
        <w:pStyle w:val="FirstParagraph"/>
      </w:pPr>
      <w:r>
        <w:t xml:space="preserve">Sed eleifend quis massa et imperdiet. Mauris fringilla enim risus, ac vestibulum lacus ornare sed. Praesent tincidunt neque leo, non aliquam lectus vestibulum in. Cras commodo sapien nibh. Sed feugiat diam quis pharetra fringilla. Maecenas feugiat sit amet est et rutrum. Etiam ullamcorper lacus libero, ut gravida nisi cursus id. Mauris in elit eget velit consectetur posuere. Proin laoreet felis ac elementum pretium. Curabitur auctor, urna id luctus sagittis, enim tortor congue diam, a mattis leo justo sed magna.</w:t>
      </w:r>
    </w:p>
    <w:p>
      <w:pPr>
        <w:pStyle w:val="BodyText"/>
      </w:pPr>
      <w:r>
        <w:t xml:space="preserve">Pellentesque ex magna, aliquam a porttitor at, maximus id nisl. Quisque eu enim ut lorem rutrum sodales ut nec odio. Curabitur elementum eu lacus nec dignissim. Aliquam ut tristique libero. Duis hendrerit vestibulum tempus. Proin iaculis turpis quam. Vestibulum aliquam a elit et tristique. In eu vulputate urna, at sagittis lorem. Nulla facilisi.</w:t>
      </w:r>
    </w:p>
    <w:p>
      <w:pPr>
        <w:pStyle w:val="BodyText"/>
      </w:pPr>
      <w:r>
        <w:t xml:space="preserve">Przedstawiony problem został opisany w pracy</w:t>
      </w:r>
      <w:r>
        <w:t xml:space="preserve"> </w:t>
      </w:r>
      <w:r>
        <w:t xml:space="preserve">(Szarfenberg, 2007)</w:t>
      </w:r>
      <w: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ars))</w:t>
      </w:r>
    </w:p>
    <w:bookmarkStart w:id="21" w:name="tbl-cars"/>
    <w:p>
      <w:pPr>
        <w:pStyle w:val="TableCaption"/>
      </w:pPr>
      <w:r>
        <w:t xml:space="preserve">Table 1: Statystyki samochodów</w:t>
      </w:r>
    </w:p>
    <w:tbl>
      <w:tblPr>
        <w:tblStyle w:val="Table"/>
        <w:tblW w:type="auto" w:w="0"/>
        <w:tblLook w:firstRow="1" w:lastRow="0" w:firstColumn="0" w:lastColumn="0" w:noHBand="0" w:noVBand="0" w:val="0020"/>
        <w:tblCaption w:val="Table 1: Statystyki samochodów"/>
      </w:tblPr>
      <w:tblGrid>
        <w:gridCol w:w="3960"/>
        <w:gridCol w:w="3960"/>
      </w:tblGrid>
      <w:tr>
        <w:trPr>
          <w:tblHeader w:val="true"/>
        </w:trPr>
        <w:tc>
          <w:tcPr/>
          <w:p>
            <w:pPr>
              <w:pStyle w:val="Compact"/>
              <w:jc w:val="right"/>
            </w:pPr>
            <w:r>
              <w:t xml:space="preserve">speed</w:t>
            </w:r>
          </w:p>
        </w:tc>
        <w:tc>
          <w:tcPr/>
          <w:p>
            <w:pPr>
              <w:pStyle w:val="Compact"/>
              <w:jc w:val="right"/>
            </w:pPr>
            <w:r>
              <w:t xml:space="preserve">dist</w:t>
            </w:r>
          </w:p>
        </w:tc>
      </w:tr>
      <w:tr>
        <w:tc>
          <w:tcPr/>
          <w:p>
            <w:pPr>
              <w:pStyle w:val="Compact"/>
              <w:jc w:val="right"/>
            </w:pPr>
            <w:r>
              <w:t xml:space="preserve">4</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7</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22</w:t>
            </w:r>
          </w:p>
        </w:tc>
      </w:tr>
      <w:tr>
        <w:tc>
          <w:tcPr/>
          <w:p>
            <w:pPr>
              <w:pStyle w:val="Compact"/>
              <w:jc w:val="right"/>
            </w:pPr>
            <w:r>
              <w:t xml:space="preserve">8</w:t>
            </w:r>
          </w:p>
        </w:tc>
        <w:tc>
          <w:tcPr/>
          <w:p>
            <w:pPr>
              <w:pStyle w:val="Compact"/>
              <w:jc w:val="right"/>
            </w:pPr>
            <w:r>
              <w:t xml:space="preserve">16</w:t>
            </w:r>
          </w:p>
        </w:tc>
      </w:tr>
      <w:tr>
        <w:tc>
          <w:tcPr/>
          <w:p>
            <w:pPr>
              <w:pStyle w:val="Compact"/>
              <w:jc w:val="right"/>
            </w:pPr>
            <w:r>
              <w:t xml:space="preserve">9</w:t>
            </w:r>
          </w:p>
        </w:tc>
        <w:tc>
          <w:tcPr/>
          <w:p>
            <w:pPr>
              <w:pStyle w:val="Compact"/>
              <w:jc w:val="right"/>
            </w:pPr>
            <w:r>
              <w:t xml:space="preserve">10</w:t>
            </w:r>
          </w:p>
        </w:tc>
      </w:tr>
    </w:tbl>
    <w:bookmarkEnd w:id="21"/>
    <w:p>
      <w:pPr>
        <w:pStyle w:val="BodyText"/>
      </w:pPr>
      <w:r>
        <w:t xml:space="preserve">Sed eleifend quis massa et imperdiet. Mauris fringilla enim risus, ac vestibulum lacus ornare sed. Praesent tincidunt neque leo, non aliquam lectus vestibulum in. Cras commodo sapien nibh. Sed feugiat diam quis pharetra fringilla. Maecenas feugiat sit amet est et rutrum. Etiam ullamcorper lacus libero, ut gravida nisi cursus id. Mauris in elit eget velit consectetur posuere. Proin laoreet felis ac elementum pretium. Curabitur auctor, urna id luctus sagittis, enim tortor congue diam, a mattis leo justo sed magna.</w:t>
      </w:r>
    </w:p>
    <w:p>
      <w:pPr>
        <w:pStyle w:val="BodyText"/>
      </w:pPr>
      <w:r>
        <w:t xml:space="preserve">Pellentesque ex magna, aliquam a porttitor at, maximus id nisl. Quisque eu enim ut lorem rutrum sodales ut nec odio. Curabitur elementum eu lacus nec dignissim. Aliquam ut tristique libero. Duis hendrerit vestibulum tempus. Proin iaculis turpis quam. Vestibulum aliquam a elit et tristique. In eu vulputate urna, at sagittis lorem. Nulla facilisi.</w:t>
      </w:r>
    </w:p>
    <w:bookmarkEnd w:id="22"/>
    <w:bookmarkStart w:id="23" w:name="metody"/>
    <w:p>
      <w:pPr>
        <w:pStyle w:val="Heading1"/>
      </w:pPr>
      <w:r>
        <w:t xml:space="preserve">3. Metody</w:t>
      </w:r>
    </w:p>
    <w:p>
      <w:pPr>
        <w:pStyle w:val="FirstParagraph"/>
      </w:pPr>
      <w:r>
        <w:t xml:space="preserve">Sed eleifend quis massa et imperdiet. Mauris fringilla enim risus, ac vestibulum lacus ornare sed. Praesent tincidunt neque leo, non aliquam lectus vestibulum in. Cras commodo sapien nibh. Sed feugiat diam quis pharetra fringilla. Maecenas feugiat sit amet est et rutrum. Etiam ullamcorper lacus libero, ut gravida nisi cursus id. Mauris in elit eget velit consectetur posuere. Proin laoreet felis ac elementum pretium. Curabitur auctor, urna id luctus sagittis, enim tortor congue diam, a mattis leo justo sed magna.</w:t>
      </w:r>
    </w:p>
    <w:p>
      <w:pPr>
        <w:pStyle w:val="BodyText"/>
      </w:pPr>
      <w:r>
        <w:t xml:space="preserve">Pellentesque ex magna, aliquam a porttitor at, maximus id nisl. Quisque eu enim ut lorem rutrum sodales ut nec odio. Curabitur elementum eu lacus nec dignissim. Aliquam ut tristique libero. Duis hendrerit vestibulum tempus. Proin iaculis turpis quam. Vestibulum aliquam a elit et tristique. In eu vulputate urna, at sagittis lorem. Nulla facilisi.</w:t>
      </w:r>
    </w:p>
    <w:p>
      <w:pPr>
        <w:pStyle w:val="BodyText"/>
      </w:pPr>
      <w:r>
        <w:t xml:space="preserve">In rhoncus varius sapien quis vulputate. Maecenas posuere hendrerit diam, non ornare purus cursus eu. Etiam ligula sapien, malesuada id est at, pellentesque finibus tortor. Donec id hendrerit mi, cursus dapibus ligula. Morbi nulla eros, fermentum quis consequat vel, tempus a nunc. Cras at eros eget diam hendrerit viverra vel ut sapien. Praesent imperdiet, sem at hendrerit pulvinar, ante nisl blandit eros, et scelerisque eros est ut nisi. Mauris eu lacinia elit. Vestibulum lacinia sapien ut est semper, in maximus odio pretium. Cras interdum risus vitae sodales efficitur.</w:t>
      </w:r>
    </w:p>
    <w:bookmarkEnd w:id="23"/>
    <w:bookmarkStart w:id="24" w:name="analiza"/>
    <w:p>
      <w:pPr>
        <w:pStyle w:val="Heading1"/>
      </w:pPr>
      <w:r>
        <w:t xml:space="preserve">4. Analiza</w:t>
      </w:r>
    </w:p>
    <w:p>
      <w:pPr>
        <w:pStyle w:val="FirstParagraph"/>
      </w:pPr>
      <w:r>
        <w:t xml:space="preserve">Sed eleifend quis massa et imperdiet. Mauris fringilla enim risus, ac vestibulum lacus ornare sed. Praesent tincidunt neque leo, non aliquam lectus vestibulum in. Cras commodo sapien nibh. Sed feugiat diam quis pharetra fringilla. Maecenas feugiat sit amet est et rutrum. Etiam ullamcorper lacus libero, ut gravida nisi cursus id. Mauris in elit eget velit consectetur posuere. Proin laoreet felis ac elementum pretium. Curabitur auctor, urna id luctus sagittis, enim tortor congue diam, a mattis leo justo sed magna.</w:t>
      </w:r>
    </w:p>
    <w:p>
      <w:pPr>
        <w:pStyle w:val="BodyText"/>
      </w:pPr>
      <w:r>
        <w:t xml:space="preserve">Pellentesque ex magna, aliquam a porttitor at, maximus id nisl. Quisque eu enim ut lorem rutrum sodales ut nec odio. Curabitur elementum eu lacus nec dignissim. Aliquam ut tristique libero. Duis hendrerit vestibulum tempus. Proin iaculis turpis quam. Vestibulum aliquam a elit et tristique. In eu vulputate urna, at sagittis lorem. Nulla facilisi.</w:t>
      </w:r>
    </w:p>
    <w:p>
      <w:pPr>
        <w:pStyle w:val="BodyText"/>
      </w:pPr>
      <w:r>
        <w:t xml:space="preserve">In rhoncus varius sapien quis vulputate. Maecenas posuere hendrerit diam, non ornare purus cursus eu. Etiam ligula sapien, malesuada id est at, pellentesque finibus tortor. Donec id hendrerit mi, cursus dapibus ligula. Morbi nulla eros, fermentum quis consequat vel, tempus a nunc. Cras at eros eget diam hendrerit viverra vel ut sapien. Praesent imperdiet, sem at hendrerit pulvinar, ante nisl blandit eros, et scelerisque eros est ut nisi. Mauris eu lacinia elit. Vestibulum lacinia sapien ut est semper, in maximus odio pretium. Cras interdum risus vitae sodales efficitur.</w:t>
      </w:r>
    </w:p>
    <w:bookmarkEnd w:id="24"/>
    <w:bookmarkStart w:id="25" w:name="zakończenie"/>
    <w:p>
      <w:pPr>
        <w:pStyle w:val="Heading1"/>
      </w:pPr>
      <w:r>
        <w:t xml:space="preserve">5. Zakończenie</w:t>
      </w:r>
    </w:p>
    <w:p>
      <w:pPr>
        <w:pStyle w:val="FirstParagraph"/>
      </w:pPr>
      <w:r>
        <w:t xml:space="preserve">Sed eleifend quis massa et imperdiet. Mauris fringilla enim risus, ac vestibulum lacus ornare sed. Praesent tincidunt neque leo, non aliquam lectus vestibulum in. Cras commodo sapien nibh. Sed feugiat diam quis pharetra fringilla. Maecenas feugiat sit amet est et rutrum. Etiam ullamcorper lacus libero, ut gravida nisi cursus id. Mauris in elit eget velit consectetur posuere. Proin laoreet felis ac elementum pretium. Curabitur auctor, urna id luctus sagittis, enim tortor congue diam, a mattis leo justo sed magna.</w:t>
      </w:r>
    </w:p>
    <w:p>
      <w:pPr>
        <w:pStyle w:val="BodyText"/>
      </w:pPr>
      <w:r>
        <w:t xml:space="preserve">Pellentesque ex magna, aliquam a porttitor at, maximus id nisl. Quisque eu enim ut lorem rutrum sodales ut nec odio. Curabitur elementum eu lacus nec dignissim. Aliquam ut tristique libero. Duis hendrerit vestibulum tempus. Proin iaculis turpis quam. Vestibulum aliquam a elit et tristique. In eu vulputate urna, at sagittis lorem. Nulla facilisi.</w:t>
      </w:r>
    </w:p>
    <w:p>
      <w:pPr>
        <w:pStyle w:val="BodyText"/>
      </w:pPr>
      <w:r>
        <w:t xml:space="preserve">In rhoncus varius sapien quis vulputate. Maecenas posuere hendrerit diam, non ornare purus cursus eu. Etiam ligula sapien, malesuada id est at, pellentesque finibus tortor. Donec id hendrerit mi, cursus dapibus ligula. Morbi nulla eros, fermentum quis consequat vel, tempus a nunc. Cras at eros eget diam hendrerit viverra vel ut sapien. Praesent imperdiet, sem at hendrerit pulvinar, ante nisl blandit eros, et scelerisque eros est ut nisi. Mauris eu lacinia elit. Vestibulum lacinia sapien ut est semper, in maximus odio pretium. Cras interdum risus vitae sodales efficitur.</w:t>
      </w:r>
    </w:p>
    <w:bookmarkEnd w:id="25"/>
    <w:bookmarkStart w:id="28" w:name="bibliografia"/>
    <w:p>
      <w:pPr>
        <w:pStyle w:val="Heading1"/>
      </w:pPr>
      <w:r>
        <w:t xml:space="preserve">6. Bibliografia</w:t>
      </w:r>
    </w:p>
    <w:p>
      <w:pPr>
        <w:pStyle w:val="FirstParagraph"/>
      </w:pPr>
      <w:r>
        <w:t xml:space="preserve">spis rysunków i tabel</w:t>
      </w:r>
    </w:p>
    <w:bookmarkStart w:id="27" w:name="refs"/>
    <w:bookmarkStart w:id="26" w:name="ref-szarfenberg2007ubostwo"/>
    <w:p>
      <w:pPr>
        <w:pStyle w:val="Bibliography"/>
      </w:pPr>
      <w:r>
        <w:t xml:space="preserve">Szarfenberg, R. (2007). Ub</w:t>
      </w:r>
      <w:r>
        <w:t xml:space="preserve">ó</w:t>
      </w:r>
      <w:r>
        <w:t xml:space="preserve">stwo, marginalno</w:t>
      </w:r>
      <w:r>
        <w:t xml:space="preserve">ś</w:t>
      </w:r>
      <w:r>
        <w:t xml:space="preserve">ć</w:t>
      </w:r>
      <w:r>
        <w:t xml:space="preserve"> </w:t>
      </w:r>
      <w:r>
        <w:t xml:space="preserve">i wykluczenie spo</w:t>
      </w:r>
      <w:r>
        <w:t xml:space="preserve">ł</w:t>
      </w:r>
      <w:r>
        <w:t xml:space="preserve">eczne.</w:t>
      </w:r>
      <w:r>
        <w:t xml:space="preserve"> </w:t>
      </w:r>
      <w:r>
        <w:rPr>
          <w:iCs/>
          <w:i/>
        </w:rPr>
        <w:t xml:space="preserve">W: Firlit-Fesnak G., Szylko-Skoczny M.(red.). Polityka spo</w:t>
      </w:r>
      <w:r>
        <w:rPr>
          <w:iCs/>
          <w:i/>
        </w:rPr>
        <w:t xml:space="preserve">ł</w:t>
      </w:r>
      <w:r>
        <w:rPr>
          <w:iCs/>
          <w:i/>
        </w:rPr>
        <w:t xml:space="preserve">eczna. Warszawa: Pa</w:t>
      </w:r>
      <w:r>
        <w:rPr>
          <w:iCs/>
          <w:i/>
        </w:rPr>
        <w:t xml:space="preserve">ń</w:t>
      </w:r>
      <w:r>
        <w:rPr>
          <w:iCs/>
          <w:i/>
        </w:rPr>
        <w:t xml:space="preserve">stwowe Wydawnictwo Naukowe</w:t>
      </w: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a dyplomowa</dc:title>
  <dc:creator>Łukasz Wawrowski</dc:creator>
  <dc:language>pl</dc:language>
  <cp:keywords/>
  <dcterms:created xsi:type="dcterms:W3CDTF">2023-04-14T07:51:32Z</dcterms:created>
  <dcterms:modified xsi:type="dcterms:W3CDTF">2023-04-14T07: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Spis treści</vt:lpwstr>
  </property>
</Properties>
</file>